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A295FF" w14:textId="67C4B29A" w:rsidR="006E780B" w:rsidRPr="00EB6E11" w:rsidRDefault="00EB6E11">
      <w:pPr>
        <w:rPr>
          <w:rFonts w:ascii="Calibri" w:hAnsi="Calibri" w:cs="Calibri"/>
          <w:b/>
          <w:bCs/>
          <w:sz w:val="32"/>
          <w:szCs w:val="32"/>
          <w:u w:val="single"/>
          <w:lang w:val="en-US"/>
        </w:rPr>
      </w:pPr>
      <w:r w:rsidRPr="00EB6E11">
        <w:rPr>
          <w:rFonts w:ascii="Calibri" w:hAnsi="Calibri" w:cs="Calibri"/>
          <w:b/>
          <w:bCs/>
          <w:sz w:val="32"/>
          <w:szCs w:val="32"/>
          <w:u w:val="single"/>
          <w:lang w:val="en-US"/>
        </w:rPr>
        <w:t>Numerical Python</w:t>
      </w:r>
    </w:p>
    <w:p w14:paraId="4FCED72F" w14:textId="77777777" w:rsidR="00EB6E11" w:rsidRPr="00EB6E11" w:rsidRDefault="00EB6E11">
      <w:pPr>
        <w:rPr>
          <w:rFonts w:ascii="Calibri" w:hAnsi="Calibri" w:cs="Calibri"/>
          <w:sz w:val="24"/>
          <w:szCs w:val="24"/>
          <w:lang w:val="en-US"/>
        </w:rPr>
      </w:pPr>
    </w:p>
    <w:p w14:paraId="49441A3B" w14:textId="77777777" w:rsidR="00EB6E11" w:rsidRPr="00EB6E11" w:rsidRDefault="00EB6E11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Section 1: Basics of NumPy</w:t>
      </w:r>
    </w:p>
    <w:p w14:paraId="54AF33E8" w14:textId="4C7CC903" w:rsidR="00EB6E11" w:rsidRPr="00EB6E11" w:rsidRDefault="00EB6E11" w:rsidP="00EB6E11">
      <w:pPr>
        <w:numPr>
          <w:ilvl w:val="0"/>
          <w:numId w:val="1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is NumPy primarily used for in Python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 Web Development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 Data Analysis &amp; Scientific Computing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Game Development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Mobile App Development</w:t>
      </w:r>
    </w:p>
    <w:p w14:paraId="60672964" w14:textId="069096E0" w:rsidR="00EB6E11" w:rsidRPr="00EB6E11" w:rsidRDefault="00EB6E11" w:rsidP="00EB6E11">
      <w:pPr>
        <w:numPr>
          <w:ilvl w:val="0"/>
          <w:numId w:val="1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ich command is used to install NumPy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pip install numpy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install numpy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python get numpy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pip numpy</w:t>
      </w:r>
    </w:p>
    <w:p w14:paraId="70ABC08F" w14:textId="4CDC8902" w:rsidR="00EB6E11" w:rsidRPr="00EB6E11" w:rsidRDefault="00EB6E11" w:rsidP="00EB6E11">
      <w:pPr>
        <w:numPr>
          <w:ilvl w:val="0"/>
          <w:numId w:val="1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How do you import NumPy in a Python script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import numpy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import numpy as np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from numpy import *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All of the above</w:t>
      </w:r>
    </w:p>
    <w:p w14:paraId="080728FC" w14:textId="25277F20" w:rsidR="00EB6E11" w:rsidRPr="00EB6E11" w:rsidRDefault="00EB6E11" w:rsidP="00EB6E11">
      <w:pPr>
        <w:numPr>
          <w:ilvl w:val="0"/>
          <w:numId w:val="1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is the output of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rray([1, 2, 3]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1, 2, 3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t> (Python list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ay(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1, 2, 3]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t> (NumPy array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1, 2, 3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t> (Tuple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{1, 2, 3}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t> (Set)</w:t>
      </w:r>
    </w:p>
    <w:p w14:paraId="0CF6D149" w14:textId="674C96D7" w:rsidR="00AC6FC4" w:rsidRDefault="00EB6E11" w:rsidP="00AC6FC4">
      <w:pPr>
        <w:numPr>
          <w:ilvl w:val="0"/>
          <w:numId w:val="1"/>
        </w:numPr>
        <w:shd w:val="clear" w:color="auto" w:fill="FFFFFF"/>
        <w:spacing w:before="274" w:after="206" w:line="429" w:lineRule="atLeast"/>
        <w:outlineLvl w:val="2"/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ich function creates an array of zeros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zero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zeros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empty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null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</w:p>
    <w:p w14:paraId="3E995EAF" w14:textId="77777777" w:rsidR="00AC6FC4" w:rsidRDefault="00AC6FC4" w:rsidP="00AC6FC4">
      <w:pPr>
        <w:shd w:val="clear" w:color="auto" w:fill="FFFFFF"/>
        <w:spacing w:before="274" w:after="206" w:line="429" w:lineRule="atLeast"/>
        <w:ind w:left="360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48FFAB69" w14:textId="77777777" w:rsidR="00AC6FC4" w:rsidRPr="00AC6FC4" w:rsidRDefault="00AC6FC4" w:rsidP="00AC6FC4">
      <w:pPr>
        <w:shd w:val="clear" w:color="auto" w:fill="FFFFFF"/>
        <w:spacing w:before="274" w:after="206" w:line="429" w:lineRule="atLeast"/>
        <w:ind w:left="360"/>
        <w:outlineLvl w:val="2"/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</w:pPr>
    </w:p>
    <w:p w14:paraId="717FD026" w14:textId="622FA6A9" w:rsidR="00EB6E11" w:rsidRPr="00EB6E11" w:rsidRDefault="00EB6E11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lastRenderedPageBreak/>
        <w:t>Section 2: Array Creation &amp; Attributes</w:t>
      </w:r>
    </w:p>
    <w:p w14:paraId="4F61417B" w14:textId="32985C4E" w:rsidR="00EB6E11" w:rsidRPr="00EB6E11" w:rsidRDefault="00EB6E11" w:rsidP="00EB6E11">
      <w:pPr>
        <w:numPr>
          <w:ilvl w:val="0"/>
          <w:numId w:val="2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does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range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5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 produce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0, 1, 2, 3, 4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1, 2, 3, 4, 5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5, 4, 3, 2, 1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0, 5]</w:t>
      </w:r>
    </w:p>
    <w:p w14:paraId="6119F94D" w14:textId="6D68D4D3" w:rsidR="00EB6E11" w:rsidRPr="00EB6E11" w:rsidRDefault="00EB6E11" w:rsidP="00EB6E11">
      <w:pPr>
        <w:numPr>
          <w:ilvl w:val="0"/>
          <w:numId w:val="2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ich function creates a 3x3 identity matrix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eye(3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identity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3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Both a and b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matrix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3)</w:t>
      </w:r>
    </w:p>
    <w:p w14:paraId="3C7DF536" w14:textId="107F4BA7" w:rsidR="00EB6E11" w:rsidRPr="00EB6E11" w:rsidRDefault="00EB6E11" w:rsidP="00EB6E11">
      <w:pPr>
        <w:numPr>
          <w:ilvl w:val="0"/>
          <w:numId w:val="2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is the shape of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rray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[[1, 2], [3, 4]]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2,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2, 2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4,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1, 4)</w:t>
      </w:r>
    </w:p>
    <w:p w14:paraId="4734E438" w14:textId="57EA5DF2" w:rsidR="00EB6E11" w:rsidRPr="00EB6E11" w:rsidRDefault="00EB6E11" w:rsidP="00EB6E11">
      <w:pPr>
        <w:numPr>
          <w:ilvl w:val="0"/>
          <w:numId w:val="2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does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.ndim</w:t>
      </w:r>
      <w:proofErr w:type="gramEnd"/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 return for a 2D array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1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2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0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one</w:t>
      </w:r>
    </w:p>
    <w:p w14:paraId="32A0F8D9" w14:textId="3988E082" w:rsidR="00D01218" w:rsidRPr="00AC6FC4" w:rsidRDefault="00EB6E11" w:rsidP="00343BCD">
      <w:pPr>
        <w:numPr>
          <w:ilvl w:val="0"/>
          <w:numId w:val="2"/>
        </w:numPr>
        <w:shd w:val="clear" w:color="auto" w:fill="FFFFFF"/>
        <w:spacing w:before="274" w:after="206" w:line="429" w:lineRule="atLeast"/>
        <w:outlineLvl w:val="2"/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ich function converts a list into a NumPy array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to_array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sarray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convert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list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_to_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ay(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)</w:t>
      </w:r>
    </w:p>
    <w:p w14:paraId="585608BD" w14:textId="77777777" w:rsidR="00AC6FC4" w:rsidRDefault="00AC6FC4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6C5F0C30" w14:textId="77777777" w:rsidR="00AC6FC4" w:rsidRDefault="00AC6FC4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2538359B" w14:textId="77777777" w:rsidR="00AC6FC4" w:rsidRDefault="00AC6FC4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12912533" w14:textId="77777777" w:rsidR="00AC6FC4" w:rsidRDefault="00AC6FC4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776CD95B" w14:textId="786D4230" w:rsidR="00EB6E11" w:rsidRPr="00EB6E11" w:rsidRDefault="00EB6E11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lastRenderedPageBreak/>
        <w:t>Section 3: Array Operations</w:t>
      </w:r>
    </w:p>
    <w:p w14:paraId="25DB7B1C" w14:textId="37198A1A" w:rsidR="00EB6E11" w:rsidRPr="00EB6E11" w:rsidRDefault="00EB6E11" w:rsidP="00EB6E11">
      <w:pPr>
        <w:numPr>
          <w:ilvl w:val="0"/>
          <w:numId w:val="3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is the result of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rray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 xml:space="preserve">([1, 2]) + 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rray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[3, 4]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4, 6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1, 2, 3, 4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13, 24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Error</w:t>
      </w:r>
    </w:p>
    <w:p w14:paraId="700EAF2B" w14:textId="25B9BACF" w:rsidR="00EB6E11" w:rsidRPr="00EB6E11" w:rsidRDefault="00EB6E11" w:rsidP="00EB6E11">
      <w:pPr>
        <w:numPr>
          <w:ilvl w:val="0"/>
          <w:numId w:val="3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ich function computes the dot product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dot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matmul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@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t> operator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All of the above</w:t>
      </w:r>
    </w:p>
    <w:p w14:paraId="7E630831" w14:textId="3F898E5B" w:rsidR="00EB6E11" w:rsidRPr="00EB6E11" w:rsidRDefault="00EB6E11" w:rsidP="00EB6E11">
      <w:pPr>
        <w:numPr>
          <w:ilvl w:val="0"/>
          <w:numId w:val="3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does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sum(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1, 2, 3]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 return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6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1, 2, 3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1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3</w:t>
      </w:r>
    </w:p>
    <w:p w14:paraId="44E774E8" w14:textId="4C09FFB5" w:rsidR="00AC6FC4" w:rsidRPr="00EB6E11" w:rsidRDefault="00EB6E11" w:rsidP="00AC6FC4">
      <w:pPr>
        <w:numPr>
          <w:ilvl w:val="0"/>
          <w:numId w:val="3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How do you compute the mean of a NumPy array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vg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mean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verage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Both b and c</w:t>
      </w:r>
    </w:p>
    <w:p w14:paraId="6971BC4B" w14:textId="36BEE32F" w:rsidR="00D01218" w:rsidRPr="00AC6FC4" w:rsidRDefault="00EB6E11" w:rsidP="00062606">
      <w:pPr>
        <w:numPr>
          <w:ilvl w:val="0"/>
          <w:numId w:val="3"/>
        </w:numPr>
        <w:shd w:val="clear" w:color="auto" w:fill="FFFFFF"/>
        <w:spacing w:before="274" w:after="206" w:line="429" w:lineRule="atLeast"/>
        <w:outlineLvl w:val="2"/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is the output of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sqrt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[4, 9, 16]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2, 3, 4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16, 81, 256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0.5, 0.33, 0.25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Error</w:t>
      </w:r>
    </w:p>
    <w:p w14:paraId="4EBF31EA" w14:textId="77777777" w:rsidR="00AC6FC4" w:rsidRDefault="00AC6FC4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212BE20F" w14:textId="77777777" w:rsidR="00AC6FC4" w:rsidRDefault="00AC6FC4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3B1740E3" w14:textId="77777777" w:rsidR="00AC6FC4" w:rsidRDefault="00AC6FC4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3C0810E0" w14:textId="77777777" w:rsidR="00AC6FC4" w:rsidRDefault="00AC6FC4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0A886975" w14:textId="062106A1" w:rsidR="00EB6E11" w:rsidRPr="00EB6E11" w:rsidRDefault="00EB6E11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lastRenderedPageBreak/>
        <w:t>Section 4: Indexing &amp; Slicing</w:t>
      </w:r>
    </w:p>
    <w:p w14:paraId="2E427357" w14:textId="49E16A34" w:rsidR="00EB6E11" w:rsidRPr="00EB6E11" w:rsidRDefault="00EB6E11" w:rsidP="00EB6E11">
      <w:pPr>
        <w:numPr>
          <w:ilvl w:val="0"/>
          <w:numId w:val="4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is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[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1, 2]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 for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 xml:space="preserve">arr = 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rray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[[1, 2, 3], [4, 5, 6]]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2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5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6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3</w:t>
      </w:r>
    </w:p>
    <w:p w14:paraId="464F8F2C" w14:textId="4C047DF6" w:rsidR="00EB6E11" w:rsidRPr="00EB6E11" w:rsidRDefault="00EB6E11" w:rsidP="00EB6E11">
      <w:pPr>
        <w:numPr>
          <w:ilvl w:val="0"/>
          <w:numId w:val="4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How do you select the first row of a 2D array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[0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[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0, :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:,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 xml:space="preserve"> 0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Both a and b</w:t>
      </w:r>
    </w:p>
    <w:p w14:paraId="75345828" w14:textId="21EDBADB" w:rsidR="00EB6E11" w:rsidRPr="00EB6E11" w:rsidRDefault="00EB6E11" w:rsidP="00EB6E11">
      <w:pPr>
        <w:numPr>
          <w:ilvl w:val="0"/>
          <w:numId w:val="4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does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[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 &gt; 5]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 do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 Returns elements greater than 5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 Returns a boolean mask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Raises an error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Returns indices of elements &gt; 5</w:t>
      </w:r>
    </w:p>
    <w:p w14:paraId="7426FA2D" w14:textId="4C3825C6" w:rsidR="00EB6E11" w:rsidRPr="00EB6E11" w:rsidRDefault="00EB6E11" w:rsidP="00EB6E11">
      <w:pPr>
        <w:numPr>
          <w:ilvl w:val="0"/>
          <w:numId w:val="4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ich function flattens a multi-dimensional array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.flatten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.ravel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Both a and b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arr.reshape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-1)</w:t>
      </w:r>
    </w:p>
    <w:p w14:paraId="102468B2" w14:textId="754AA871" w:rsidR="00D01218" w:rsidRPr="00AC6FC4" w:rsidRDefault="00EB6E11" w:rsidP="00DB78B0">
      <w:pPr>
        <w:numPr>
          <w:ilvl w:val="0"/>
          <w:numId w:val="4"/>
        </w:numPr>
        <w:shd w:val="clear" w:color="auto" w:fill="FFFFFF"/>
        <w:spacing w:before="274" w:after="206" w:line="429" w:lineRule="atLeast"/>
        <w:outlineLvl w:val="2"/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is the output of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where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arr &gt; 5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 A new array with values &gt; 5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 Indices where condition is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True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A boolean array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None of the above</w:t>
      </w:r>
    </w:p>
    <w:p w14:paraId="6496C30C" w14:textId="77777777" w:rsidR="00AC6FC4" w:rsidRDefault="00AC6FC4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3EA6A05C" w14:textId="1C7C38AB" w:rsidR="00EB6E11" w:rsidRPr="00EB6E11" w:rsidRDefault="00EB6E11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Section 5: Advanced NumPy Concepts</w:t>
      </w:r>
    </w:p>
    <w:p w14:paraId="1962CF41" w14:textId="608157B5" w:rsidR="00EB6E11" w:rsidRPr="00EB6E11" w:rsidRDefault="00EB6E11" w:rsidP="00EB6E11">
      <w:pPr>
        <w:numPr>
          <w:ilvl w:val="0"/>
          <w:numId w:val="5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is broadcasting in NumPy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 Sending data over a network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 Performing operations on arrays of different shapes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Converting arrays to lists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A type of array slicing</w:t>
      </w:r>
    </w:p>
    <w:p w14:paraId="7EB59E51" w14:textId="1D1B4DD9" w:rsidR="00EB6E11" w:rsidRPr="00EB6E11" w:rsidRDefault="00EB6E11" w:rsidP="00EB6E11">
      <w:pPr>
        <w:numPr>
          <w:ilvl w:val="0"/>
          <w:numId w:val="5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ich function stacks arrays vertically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hstack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vstack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concatenate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axis=0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Both b and c</w:t>
      </w:r>
    </w:p>
    <w:p w14:paraId="188781FD" w14:textId="35616FCC" w:rsidR="00EB6E11" w:rsidRPr="00EB6E11" w:rsidRDefault="00EB6E11" w:rsidP="00EB6E11">
      <w:pPr>
        <w:numPr>
          <w:ilvl w:val="0"/>
          <w:numId w:val="5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does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random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.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seed(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42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 do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 Creates 42 random numbers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 Ensures reproducibility of random numbers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Generates a seed value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None of the above</w:t>
      </w:r>
    </w:p>
    <w:p w14:paraId="2192846E" w14:textId="111125BF" w:rsidR="00EB6E11" w:rsidRPr="00EB6E11" w:rsidRDefault="00EB6E11" w:rsidP="00EB6E11">
      <w:pPr>
        <w:numPr>
          <w:ilvl w:val="0"/>
          <w:numId w:val="5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is the output of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unique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[1, 2, 2, 3]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1, 2, 3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1, 2, 2, 3]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{1, 2, 3}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[3, 2, 1]</w:t>
      </w:r>
    </w:p>
    <w:p w14:paraId="78A9DFF8" w14:textId="43FBA0E6" w:rsidR="00D01218" w:rsidRPr="00AC6FC4" w:rsidRDefault="00EB6E11" w:rsidP="00353821">
      <w:pPr>
        <w:numPr>
          <w:ilvl w:val="0"/>
          <w:numId w:val="5"/>
        </w:numPr>
        <w:shd w:val="clear" w:color="auto" w:fill="FFFFFF"/>
        <w:spacing w:before="274" w:after="206" w:line="429" w:lineRule="atLeast"/>
        <w:outlineLvl w:val="2"/>
        <w:rPr>
          <w:rFonts w:ascii="Calibri" w:eastAsia="Times New Roman" w:hAnsi="Calibri" w:cs="Calibri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lastRenderedPageBreak/>
        <w:t>Which function splits an array into multiple sub-arrays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split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rray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_split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Both a and b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slice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</w:p>
    <w:p w14:paraId="43635B22" w14:textId="77777777" w:rsidR="00AC6FC4" w:rsidRDefault="00AC6FC4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</w:pPr>
    </w:p>
    <w:p w14:paraId="2B31F2B5" w14:textId="59E1B82C" w:rsidR="00EB6E11" w:rsidRPr="00EB6E11" w:rsidRDefault="00EB6E11" w:rsidP="00EB6E11">
      <w:pPr>
        <w:shd w:val="clear" w:color="auto" w:fill="FFFFFF"/>
        <w:spacing w:before="274" w:after="206"/>
        <w:outlineLvl w:val="2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Section 6: File I/O &amp; Performance</w:t>
      </w:r>
    </w:p>
    <w:p w14:paraId="3638C9F8" w14:textId="2F8AFF20" w:rsidR="00EB6E11" w:rsidRPr="00EB6E11" w:rsidRDefault="00EB6E11" w:rsidP="00EB6E11">
      <w:pPr>
        <w:numPr>
          <w:ilvl w:val="0"/>
          <w:numId w:val="6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How do you save a NumPy array to a file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save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savetxt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Both a and b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write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</w:p>
    <w:p w14:paraId="3BA8FC1F" w14:textId="1352EE15" w:rsidR="00EB6E11" w:rsidRPr="00EB6E11" w:rsidRDefault="00EB6E11" w:rsidP="00EB6E11">
      <w:pPr>
        <w:numPr>
          <w:ilvl w:val="0"/>
          <w:numId w:val="6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does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load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'data.npy')</w:t>
      </w: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 do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 Reads a CSV file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 Loads a saved NumPy array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Converts a list to an array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None of the above</w:t>
      </w:r>
    </w:p>
    <w:p w14:paraId="5CDD009C" w14:textId="427B1057" w:rsidR="00EB6E11" w:rsidRPr="00EB6E11" w:rsidRDefault="00EB6E11" w:rsidP="00EB6E11">
      <w:pPr>
        <w:numPr>
          <w:ilvl w:val="0"/>
          <w:numId w:val="6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ich is faster for numerical operations: Python lists or NumPy arrays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 Python lists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 NumPy arrays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Both are equal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Depends on the operation</w:t>
      </w:r>
    </w:p>
    <w:p w14:paraId="256D483A" w14:textId="0F4FF955" w:rsidR="00EB6E11" w:rsidRPr="00EB6E11" w:rsidRDefault="00EB6E11" w:rsidP="00EB6E11">
      <w:pPr>
        <w:numPr>
          <w:ilvl w:val="0"/>
          <w:numId w:val="6"/>
        </w:numPr>
        <w:shd w:val="clear" w:color="auto" w:fill="FFFFFF"/>
        <w:spacing w:line="429" w:lineRule="atLeast"/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at is vectorization in NumPy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 Using loops for computations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 Performing operations on entire arrays without loops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 Converting arrays to vectors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d) None of the above</w:t>
      </w:r>
    </w:p>
    <w:p w14:paraId="2E8B7AB6" w14:textId="61C3E9F3" w:rsidR="00EB6E11" w:rsidRPr="00AC6FC4" w:rsidRDefault="00EB6E11" w:rsidP="00B878E3">
      <w:pPr>
        <w:numPr>
          <w:ilvl w:val="0"/>
          <w:numId w:val="6"/>
        </w:numPr>
        <w:shd w:val="clear" w:color="auto" w:fill="FFFFFF"/>
        <w:spacing w:line="429" w:lineRule="atLeast"/>
        <w:rPr>
          <w:rFonts w:ascii="Calibri" w:hAnsi="Calibri" w:cs="Calibri"/>
          <w:sz w:val="24"/>
          <w:szCs w:val="24"/>
          <w:lang w:val="en-US"/>
        </w:rPr>
      </w:pPr>
      <w:r w:rsidRPr="00EB6E11">
        <w:rPr>
          <w:rFonts w:ascii="Calibri" w:eastAsia="Times New Roman" w:hAnsi="Calibri" w:cs="Calibri"/>
          <w:b/>
          <w:bCs/>
          <w:color w:val="404040"/>
          <w:kern w:val="0"/>
          <w:sz w:val="24"/>
          <w:szCs w:val="24"/>
          <w:lang w:eastAsia="en-IN"/>
          <w14:ligatures w14:val="none"/>
        </w:rPr>
        <w:t>Which function is used to find the index of the maximum value in an array?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a) 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max_index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b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argmax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  <w:t>c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findmax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lastRenderedPageBreak/>
        <w:t>d) </w:t>
      </w:r>
      <w:proofErr w:type="gramStart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np.maxloc</w:t>
      </w:r>
      <w:proofErr w:type="gramEnd"/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shd w:val="clear" w:color="auto" w:fill="ECECEC"/>
          <w:lang w:eastAsia="en-IN"/>
          <w14:ligatures w14:val="none"/>
        </w:rPr>
        <w:t>()</w:t>
      </w:r>
      <w:r w:rsidRPr="00EB6E11">
        <w:rPr>
          <w:rFonts w:ascii="Calibri" w:eastAsia="Times New Roman" w:hAnsi="Calibri" w:cs="Calibri"/>
          <w:color w:val="404040"/>
          <w:kern w:val="0"/>
          <w:sz w:val="24"/>
          <w:szCs w:val="24"/>
          <w:lang w:eastAsia="en-IN"/>
          <w14:ligatures w14:val="none"/>
        </w:rPr>
        <w:br/>
      </w:r>
    </w:p>
    <w:sectPr w:rsidR="00EB6E11" w:rsidRPr="00AC6FC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5914C06"/>
    <w:multiLevelType w:val="multilevel"/>
    <w:tmpl w:val="81B80C18"/>
    <w:lvl w:ilvl="0">
      <w:start w:val="2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9A3D7F"/>
    <w:multiLevelType w:val="multilevel"/>
    <w:tmpl w:val="D2384CD4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759165B"/>
    <w:multiLevelType w:val="multilevel"/>
    <w:tmpl w:val="B7EC473A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4EA95FF2"/>
    <w:multiLevelType w:val="multilevel"/>
    <w:tmpl w:val="28943F9C"/>
    <w:lvl w:ilvl="0">
      <w:start w:val="1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1A5873"/>
    <w:multiLevelType w:val="multilevel"/>
    <w:tmpl w:val="E566206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1936483"/>
    <w:multiLevelType w:val="multilevel"/>
    <w:tmpl w:val="9ADC67A8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321808483">
    <w:abstractNumId w:val="4"/>
  </w:num>
  <w:num w:numId="2" w16cid:durableId="41177045">
    <w:abstractNumId w:val="2"/>
  </w:num>
  <w:num w:numId="3" w16cid:durableId="104429471">
    <w:abstractNumId w:val="5"/>
  </w:num>
  <w:num w:numId="4" w16cid:durableId="1733427243">
    <w:abstractNumId w:val="3"/>
  </w:num>
  <w:num w:numId="5" w16cid:durableId="1847866814">
    <w:abstractNumId w:val="1"/>
  </w:num>
  <w:num w:numId="6" w16cid:durableId="8493704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2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tDQ2MzYwNTGxMLCwNDdQ0lEKTi0uzszPAykwrAUAV6XueCwAAAA="/>
  </w:docVars>
  <w:rsids>
    <w:rsidRoot w:val="00EB6E11"/>
    <w:rsid w:val="0000202F"/>
    <w:rsid w:val="0004369D"/>
    <w:rsid w:val="000F6498"/>
    <w:rsid w:val="00283CBF"/>
    <w:rsid w:val="00466369"/>
    <w:rsid w:val="006E780B"/>
    <w:rsid w:val="007534D4"/>
    <w:rsid w:val="00AC6FC4"/>
    <w:rsid w:val="00AF0A60"/>
    <w:rsid w:val="00CA1B90"/>
    <w:rsid w:val="00D01218"/>
    <w:rsid w:val="00DD7080"/>
    <w:rsid w:val="00EB6E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3268F"/>
  <w15:chartTrackingRefBased/>
  <w15:docId w15:val="{3700382B-5F45-4D2C-A84E-31B607B71E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6E1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B6E1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B6E1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B6E1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B6E1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B6E11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B6E11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B6E11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B6E11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B6E1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B6E1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B6E1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B6E1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B6E1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B6E1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B6E1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B6E1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B6E1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B6E11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B6E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B6E11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EB6E1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B6E11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B6E1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B6E1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EB6E1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B6E1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B6E1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B6E11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EB6E11"/>
    <w:rPr>
      <w:b/>
      <w:bCs/>
    </w:rPr>
  </w:style>
  <w:style w:type="paragraph" w:customStyle="1" w:styleId="ds-markdown-paragraph">
    <w:name w:val="ds-markdown-paragraph"/>
    <w:basedOn w:val="Normal"/>
    <w:rsid w:val="00EB6E11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EB6E1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82732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6</Pages>
  <Words>561</Words>
  <Characters>3199</Characters>
  <Application>Microsoft Office Word</Application>
  <DocSecurity>0</DocSecurity>
  <Lines>26</Lines>
  <Paragraphs>7</Paragraphs>
  <ScaleCrop>false</ScaleCrop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3</cp:revision>
  <dcterms:created xsi:type="dcterms:W3CDTF">2025-08-11T05:21:00Z</dcterms:created>
  <dcterms:modified xsi:type="dcterms:W3CDTF">2025-08-11T05:26:00Z</dcterms:modified>
</cp:coreProperties>
</file>